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n-easy-task"/>
      <w:r>
        <w:t xml:space="preserve">1076 An Easy Task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Ignatius was born in a leap year, so he want to know when he could hold his birthday party. Can you tell him?</w:t>
      </w:r>
    </w:p>
    <w:p>
      <w:pPr>
        <w:pStyle w:val="BlockText"/>
      </w:pPr>
      <w:r>
        <w:t xml:space="preserve">Given a positive integers Y which indicate the start year, and a positive integer N, your task is to tell the Nth leap year from year Y.</w:t>
      </w:r>
    </w:p>
    <w:p>
      <w:pPr>
        <w:pStyle w:val="BlockText"/>
      </w:pPr>
      <w:r>
        <w:t xml:space="preserve">Note: if year Y is a leap year, then the 1st leap year is year Y.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The input contains several test cases. The first line of the input is a single integer T which is the number of test cases. T test cases follow.</w:t>
      </w:r>
      <w:r>
        <w:t xml:space="preserve"> </w:t>
      </w:r>
      <w:r>
        <w:t xml:space="preserve">Each test case contains two positive integers Y and N(1&lt;=N&lt;=10000).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For each test case, you should output the Nth leap year from year Y.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3</w:t>
      </w:r>
    </w:p>
    <w:p>
      <w:pPr>
        <w:pStyle w:val="BlockText"/>
      </w:pPr>
      <w:r>
        <w:t xml:space="preserve">2005 25</w:t>
      </w:r>
    </w:p>
    <w:p>
      <w:pPr>
        <w:pStyle w:val="BlockText"/>
      </w:pPr>
      <w:r>
        <w:t xml:space="preserve">1855 12</w:t>
      </w:r>
    </w:p>
    <w:p>
      <w:pPr>
        <w:pStyle w:val="BlockText"/>
      </w:pPr>
      <w:r>
        <w:t xml:space="preserve">2004 1000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2108</w:t>
      </w:r>
    </w:p>
    <w:p>
      <w:pPr>
        <w:pStyle w:val="BlockText"/>
      </w:pPr>
      <w:r>
        <w:t xml:space="preserve">1904</w:t>
      </w:r>
    </w:p>
    <w:p>
      <w:pPr>
        <w:pStyle w:val="BlockText"/>
      </w:pPr>
      <w:r>
        <w:t xml:space="preserve">43236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1076 http://acm.hdu.edu.cn/showproblem.php?pid=1076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题目大意是某人出生于闰年Y年，问这个人的第N次生日在哪一年。</w:t>
      </w:r>
    </w:p>
    <w:p>
      <w:pPr>
        <w:pStyle w:val="BodyText"/>
      </w:pPr>
      <w:r>
        <w:t xml:space="preserve">数据很水，所以可以直接暴力循环，从第Y年开始，每次遇到闰年计数器就加一，直到计数器=N，输出此时的年份即可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t,y,n,nu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t)!=EOF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nu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%d%d"</w:t>
      </w:r>
      <w:r>
        <w:rPr>
          <w:rStyle w:val="NormalTok"/>
        </w:rPr>
        <w:t xml:space="preserve">,&amp;y,&amp;n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y;num!=n;i++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i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&amp;&amp;i%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||i%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num++;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1Z</dcterms:created>
  <dcterms:modified xsi:type="dcterms:W3CDTF">2020-03-12T09:36:51Z</dcterms:modified>
</cp:coreProperties>
</file>